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FB8D50" w14:textId="00B9EA60" w:rsidR="00856355" w:rsidRPr="003C178A" w:rsidRDefault="00D84641" w:rsidP="00856355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300" w:afterAutospacing="0"/>
        <w:rPr>
          <w:rFonts w:eastAsia="Calibri"/>
          <w:bCs/>
          <w:sz w:val="22"/>
          <w:szCs w:val="22"/>
          <w:shd w:val="clear" w:color="auto" w:fill="FFFFFF"/>
          <w:lang w:val="en-US" w:eastAsia="en-US"/>
        </w:rPr>
      </w:pPr>
      <w:r>
        <w:rPr>
          <w:rFonts w:eastAsia="Calibri"/>
          <w:bCs/>
          <w:sz w:val="22"/>
          <w:szCs w:val="22"/>
          <w:shd w:val="clear" w:color="auto" w:fill="FFFFFF"/>
          <w:lang w:val="en-US" w:eastAsia="en-US"/>
        </w:rPr>
        <w:noBreakHyphen/>
      </w:r>
      <w:r w:rsidR="00856355" w:rsidRPr="003C178A">
        <w:rPr>
          <w:rFonts w:eastAsia="Calibri"/>
          <w:bCs/>
          <w:sz w:val="22"/>
          <w:szCs w:val="22"/>
          <w:shd w:val="clear" w:color="auto" w:fill="FFFFFF"/>
          <w:lang w:val="en-US" w:eastAsia="en-US"/>
        </w:rPr>
        <w:t>Convert to Date Format (Convert-to-Date-Format.xlsx)</w:t>
      </w:r>
    </w:p>
    <w:p w14:paraId="4E692122" w14:textId="77777777" w:rsidR="00856355" w:rsidRPr="003C178A" w:rsidRDefault="00856355" w:rsidP="00856355">
      <w:pPr>
        <w:pStyle w:val="NormalWeb"/>
        <w:shd w:val="clear" w:color="auto" w:fill="FFFFFF"/>
        <w:spacing w:before="0" w:beforeAutospacing="0" w:after="300" w:afterAutospacing="0"/>
        <w:rPr>
          <w:rFonts w:eastAsia="Calibri"/>
          <w:bCs/>
          <w:sz w:val="22"/>
          <w:szCs w:val="22"/>
          <w:shd w:val="clear" w:color="auto" w:fill="FFFFFF"/>
          <w:lang w:val="en-US" w:eastAsia="en-US"/>
        </w:rPr>
      </w:pPr>
      <w:r w:rsidRPr="003C178A">
        <w:rPr>
          <w:rFonts w:eastAsia="Calibri"/>
          <w:bCs/>
          <w:sz w:val="22"/>
          <w:szCs w:val="22"/>
          <w:shd w:val="clear" w:color="auto" w:fill="FFFFFF"/>
          <w:lang w:val="en-US" w:eastAsia="en-US"/>
        </w:rPr>
        <w:t xml:space="preserve">This time, you have been given a file containing Text dates into various formats. The challenge before you </w:t>
      </w:r>
      <w:proofErr w:type="gramStart"/>
      <w:r w:rsidRPr="003C178A">
        <w:rPr>
          <w:rFonts w:eastAsia="Calibri"/>
          <w:bCs/>
          <w:sz w:val="22"/>
          <w:szCs w:val="22"/>
          <w:shd w:val="clear" w:color="auto" w:fill="FFFFFF"/>
          <w:lang w:val="en-US" w:eastAsia="en-US"/>
        </w:rPr>
        <w:t>is</w:t>
      </w:r>
      <w:proofErr w:type="gramEnd"/>
      <w:r w:rsidRPr="003C178A">
        <w:rPr>
          <w:rFonts w:eastAsia="Calibri"/>
          <w:bCs/>
          <w:sz w:val="22"/>
          <w:szCs w:val="22"/>
          <w:shd w:val="clear" w:color="auto" w:fill="FFFFFF"/>
          <w:lang w:val="en-US" w:eastAsia="en-US"/>
        </w:rPr>
        <w:t xml:space="preserve"> to write a single formula to convert them into an appropriate date format.</w:t>
      </w:r>
    </w:p>
    <w:p w14:paraId="31B330A7" w14:textId="7EE94407" w:rsidR="005D33E1" w:rsidRDefault="007C2BC6">
      <w:r>
        <w:t xml:space="preserve">= We can Use </w:t>
      </w:r>
      <w:proofErr w:type="gramStart"/>
      <w:r>
        <w:t>DATE(</w:t>
      </w:r>
      <w:proofErr w:type="gramEnd"/>
      <w:r>
        <w:t>Year, Month, Day) function which can give us solution to convert to date format. And then just Drag and Drop to copy into whole columns.</w:t>
      </w:r>
    </w:p>
    <w:sectPr w:rsidR="005D33E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AC23D4"/>
    <w:multiLevelType w:val="hybridMultilevel"/>
    <w:tmpl w:val="FA427EC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8101710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4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NDU1NDQyNzc1MzVU0lEKTi0uzszPAykwrAUA+EiBxCwAAAA="/>
  </w:docVars>
  <w:rsids>
    <w:rsidRoot w:val="005D33E1"/>
    <w:rsid w:val="005D33E1"/>
    <w:rsid w:val="007C2BC6"/>
    <w:rsid w:val="00856355"/>
    <w:rsid w:val="00D846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D6103D"/>
  <w15:chartTrackingRefBased/>
  <w15:docId w15:val="{0F5A8ECE-303E-4F0B-B538-8E2F0F1213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5635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58</Words>
  <Characters>33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Vidyut Vaishnav</cp:lastModifiedBy>
  <cp:revision>2</cp:revision>
  <dcterms:created xsi:type="dcterms:W3CDTF">2022-11-30T15:05:00Z</dcterms:created>
  <dcterms:modified xsi:type="dcterms:W3CDTF">2022-11-30T15:05:00Z</dcterms:modified>
</cp:coreProperties>
</file>